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104647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58966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300168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03979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34225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19728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9242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1461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22416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96923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8811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94801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3294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05824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0462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зьмин Артем Дмитриевич</dc:creator>
  <dc:language>ru-RU</dc:language>
  <cp:keywords/>
  <dcterms:created xsi:type="dcterms:W3CDTF">2024-03-11T14:41:36Z</dcterms:created>
  <dcterms:modified xsi:type="dcterms:W3CDTF">2024-03-11T14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